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Italy</w:t>
      </w:r>
      <w:r>
        <w:t xml:space="preserve"> </w:t>
      </w:r>
      <w:r>
        <w:t xml:space="preserve">Milan</w:t>
      </w:r>
    </w:p>
    <w:bookmarkStart w:id="20" w:name="Xbcf1c01319f38baf7dbaffddf32b4058728a5cf"/>
    <w:p>
      <w:pPr>
        <w:pStyle w:val="Heading1"/>
      </w:pPr>
      <w:r>
        <w:t xml:space="preserve">Cover Letter for Meteorologist Position in Italy Milan</w:t>
      </w:r>
    </w:p>
    <w:p>
      <w:pPr>
        <w:pStyle w:val="FirstParagraph"/>
      </w:pPr>
      <w:r>
        <w:t xml:space="preserve">Dear [Hiring Manager's Name or "Hiring Team"],</w:t>
      </w:r>
    </w:p>
    <w:p>
      <w:pPr>
        <w:pStyle w:val="BodyText"/>
      </w:pPr>
      <w:r>
        <w:t xml:space="preserve">I am writing to express my strong interest in the Meteorologist position at your esteemed organization in Italy, specifically in the vibrant and dynamic city of Milan. As a dedicated professional with over [X years] of experience in meteorology, I am eager to contribute my expertise to a role that aligns with my passion for weather science and its critical importance to urban environments like Milan. My academic background, technical skills, and commitment to advancing weather-related research make me an ideal candidate for this opportunity.</w:t>
      </w:r>
    </w:p>
    <w:p>
      <w:pPr>
        <w:pStyle w:val="BodyText"/>
      </w:pPr>
      <w:r>
        <w:t xml:space="preserve">Having grown up in [Your City/Country], I developed a fascination with atmospheric phenomena that led me to pursue a degree in Meteorology from [University Name]. Throughout my studies, I focused on the intricacies of weather systems, climate patterns, and the application of meteorological data to real-world scenarios. This foundation was further strengthened by my work as a [Previous Job Title] at [Previous Employer], where I honed my ability to analyze complex weather data, create accurate forecasts, and communicate findings effectively to diverse audiences. My career has been driven by a desire to understand how meteorology impacts daily life, especially in densely populated urban centers like Milan.</w:t>
      </w:r>
    </w:p>
    <w:p>
      <w:pPr>
        <w:pStyle w:val="BodyText"/>
      </w:pPr>
      <w:r>
        <w:t xml:space="preserve">What draws me specifically to the Meteorologist role in Italy Milan is the city’s unique meteorological challenges and opportunities. Milan, as a major economic and cultural hub, faces distinct weather patterns influenced by its location in northern Italy. The interplay of alpine breezes, urban heat islands, and seasonal variability requires precise forecasting to support sectors such as agriculture, transportation, and public safety. My experience in [specific skill or project related to urban meteorology] has prepared me to address these complexities while ensuring actionable insights for stakeholders.</w:t>
      </w:r>
    </w:p>
    <w:p>
      <w:pPr>
        <w:pStyle w:val="BodyText"/>
      </w:pPr>
      <w:r>
        <w:t xml:space="preserve">In my previous role at [Previous Employer], I was responsible for monitoring and predicting weather events that directly affected [specific industry or region]. For example, during a recent heatwave in [related area], I collaborated with local authorities to issue timely warnings, which helped mitigate risks to public health. This experience reinforced the importance of accurate, localized forecasts and the role meteorologists play in safeguarding communities. I am confident that my ability to blend technical precision with clear communication will be an asset to your team in Milan.</w:t>
      </w:r>
    </w:p>
    <w:p>
      <w:pPr>
        <w:pStyle w:val="BodyText"/>
      </w:pPr>
      <w:r>
        <w:t xml:space="preserve">One of my key strengths as a Meteorologist is my proficiency in advanced weather modeling software such as [Software Names, e.g., WRF, NWP, or GRIB]. I am also adept at interpreting satellite imagery and radar data to track developing weather systems. My commitment to continuous learning has led me to stay updated on the latest advancements in climate science and meteorological technology. For instance, I recently completed a certification in [relevant course or training], which deepened my understanding of [specific topic, e.g., climate change impacts or extreme weather events]. These skills enable me to provide reliable forecasts that are both scientifically rigorous and accessible to non-experts.</w:t>
      </w:r>
    </w:p>
    <w:p>
      <w:pPr>
        <w:pStyle w:val="BodyText"/>
      </w:pPr>
      <w:r>
        <w:t xml:space="preserve">Another aspect of my professional journey that aligns with the Meteorologist role in Italy Milan is my involvement in community outreach and education. I have led workshops for students and professionals on topics such as weather safety and climate resilience, emphasizing the importance of meteorology in everyday life. In Milan, where weather can significantly impact everything from tourism to infrastructure, I believe this ability to engage with the public is invaluable. My goal is to not only provide accurate forecasts but also empower individuals and organizations with the knowledge they need to adapt to changing weather conditions.</w:t>
      </w:r>
    </w:p>
    <w:p>
      <w:pPr>
        <w:pStyle w:val="BodyText"/>
      </w:pPr>
      <w:r>
        <w:t xml:space="preserve">I am particularly drawn to your organization’s mission of [mention specific mission or values from the job posting, if available]. Whether it’s supporting sustainable urban development, enhancing disaster preparedness, or advancing climate research, I am eager to contribute my expertise to these initiatives. Milan’s unique geographical and climatic context presents a compelling opportunity to apply my skills in a way that benefits both the city and its residents.</w:t>
      </w:r>
    </w:p>
    <w:p>
      <w:pPr>
        <w:pStyle w:val="BodyText"/>
      </w:pPr>
      <w:r>
        <w:t xml:space="preserve">As an international professional with a deep respect for Italian culture and its rich scientific heritage, I am excited about the prospect of working in Italy Milan. The city’s blend of tradition and innovation creates an ideal environment for meteorologists to thrive. I am confident that my background in meteorology, combined with my passion for weather science, will enable me to make meaningful contributions to your team.</w:t>
      </w:r>
    </w:p>
    <w:p>
      <w:pPr>
        <w:pStyle w:val="BodyText"/>
      </w:pPr>
      <w:r>
        <w:t xml:space="preserve">Thank you for considering my application. I would welcome the opportunity to discuss how my qualifications and enthusiasm align with the needs of your organization. Please feel free to contact me at [Your Phone Number] or [Your Email Address] at your earliest convenience. I look forward to the possibility of contributing to the meteorological advancements in Italy Mil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in Italy Milan</dc:title>
  <dc:creator/>
  <dc:language>en</dc:language>
  <cp:keywords/>
  <dcterms:created xsi:type="dcterms:W3CDTF">2026-07-21T03:23:54Z</dcterms:created>
  <dcterms:modified xsi:type="dcterms:W3CDTF">2026-07-21T03:23:54Z</dcterms:modified>
</cp:coreProperties>
</file>

<file path=docProps/custom.xml><?xml version="1.0" encoding="utf-8"?>
<Properties xmlns="http://schemas.openxmlformats.org/officeDocument/2006/custom-properties" xmlns:vt="http://schemas.openxmlformats.org/officeDocument/2006/docPropsVTypes"/>
</file>